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6997" w:rsidRDefault="002D6997" w:rsidP="002D6997">
      <w:pPr>
        <w:jc w:val="center"/>
      </w:pPr>
      <w:r>
        <w:t>Lab 7</w:t>
      </w:r>
      <w:r>
        <w:t>-3 Inheritance 3</w:t>
      </w:r>
    </w:p>
    <w:p w:rsidR="002A2F79" w:rsidRDefault="00733D99" w:rsidP="00733D99">
      <w:pPr>
        <w:jc w:val="center"/>
      </w:pPr>
      <w:r>
        <w:t>Submit on Friday 22 Jan 2021 22.00</w:t>
      </w:r>
    </w:p>
    <w:p w:rsidR="002D6997" w:rsidRDefault="002D6997">
      <w:r>
        <w:tab/>
        <w:t>Working in the folder “week7”</w:t>
      </w:r>
      <w:r w:rsidR="00733D99">
        <w:t xml:space="preserve">. Push the code to your </w:t>
      </w:r>
      <w:proofErr w:type="spellStart"/>
      <w:r w:rsidR="00733D99">
        <w:t>git</w:t>
      </w:r>
      <w:proofErr w:type="spellEnd"/>
      <w:r w:rsidR="00733D99">
        <w:t>.</w:t>
      </w:r>
    </w:p>
    <w:p w:rsidR="002D6997" w:rsidRDefault="002D6997" w:rsidP="002D6997">
      <w:pPr>
        <w:pStyle w:val="ListParagraph"/>
        <w:numPr>
          <w:ilvl w:val="0"/>
          <w:numId w:val="1"/>
        </w:numPr>
      </w:pPr>
      <w:r>
        <w:t xml:space="preserve">Create a JAVA program to simulate the bicycle. In this program, the user can check the current speed of the bicycle but the user cannot adjust the current speed of the bicycle by entering a new value. The current speed can only be changed by speeding up or applying the break. Since it is a fixed-gear bicycle, the speed is increased by a constant, 5. For example, if the current speed is 10 km/h and the user has applied the speed up, the new speed is </w:t>
      </w:r>
      <m:oMath>
        <m:r>
          <w:rPr>
            <w:rFonts w:ascii="Cambria Math" w:hAnsi="Cambria Math"/>
            <w:sz w:val="22"/>
            <w:szCs w:val="28"/>
          </w:rPr>
          <m:t>10+5=15</m:t>
        </m:r>
      </m:oMath>
      <w:r w:rsidRPr="00945DFC">
        <w:rPr>
          <w:sz w:val="22"/>
          <w:szCs w:val="28"/>
        </w:rPr>
        <w:t xml:space="preserve"> </w:t>
      </w:r>
      <w:r>
        <w:t>km/h. It is the same as the break. When user breaks the bicycle, the bicycle is speed down with a constant of 5. However, the current speed of a bicycle cannot exceed the 99 km/hr. When a bicycle is created, the current speed can be set.</w:t>
      </w:r>
    </w:p>
    <w:p w:rsidR="002D6997" w:rsidRDefault="002D6997" w:rsidP="002D6997"/>
    <w:p w:rsidR="002D6997" w:rsidRDefault="002D6997" w:rsidP="002D6997">
      <w:pPr>
        <w:pStyle w:val="ListParagraph"/>
        <w:jc w:val="center"/>
      </w:pPr>
      <w:bookmarkStart w:id="0" w:name="_GoBack"/>
      <w:bookmarkEnd w:id="0"/>
      <w:r>
        <w:rPr>
          <w:noProof/>
          <w:lang w:eastAsia="en-US"/>
        </w:rPr>
        <w:drawing>
          <wp:inline distT="0" distB="0" distL="0" distR="0">
            <wp:extent cx="3742030" cy="293005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33794842_1042813856222297_3543705510690852212_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59117" cy="2943435"/>
                    </a:xfrm>
                    <a:prstGeom prst="rect">
                      <a:avLst/>
                    </a:prstGeom>
                  </pic:spPr>
                </pic:pic>
              </a:graphicData>
            </a:graphic>
          </wp:inline>
        </w:drawing>
      </w:r>
    </w:p>
    <w:p w:rsidR="002D6997" w:rsidRDefault="002D6997" w:rsidP="002D6997"/>
    <w:p w:rsidR="002D6997" w:rsidRDefault="002D6997" w:rsidP="002D6997"/>
    <w:p w:rsidR="002D6997" w:rsidRDefault="002D6997" w:rsidP="002D6997"/>
    <w:p w:rsidR="002D6997" w:rsidRDefault="002D6997" w:rsidP="002D6997"/>
    <w:p w:rsidR="002D6997" w:rsidRDefault="002D6997" w:rsidP="002D6997"/>
    <w:p w:rsidR="002D6997" w:rsidRDefault="002D6997" w:rsidP="002D6997"/>
    <w:p w:rsidR="002D6997" w:rsidRDefault="002D6997" w:rsidP="002D6997"/>
    <w:p w:rsidR="002D6997" w:rsidRDefault="002D6997" w:rsidP="002D6997"/>
    <w:p w:rsidR="002D6997" w:rsidRDefault="002D6997" w:rsidP="002D6997">
      <w:pPr>
        <w:pStyle w:val="ListParagraph"/>
        <w:numPr>
          <w:ilvl w:val="0"/>
          <w:numId w:val="1"/>
        </w:numPr>
      </w:pPr>
      <w:r>
        <w:t xml:space="preserve">Based on the previous JAVA class, create a JAVA program to model the mountain bike. The mountain has all the features the normal bicycle has. The difference between the mountain bike and the normal bicycle is that the mountain bike has the gear. The gear will multiply with the degree of speeding up and yield the increased speed. For example, if the current speed is 10 km/h, the current gear is 2 and the user has applied 5, the new speed is </w:t>
      </w:r>
      <m:oMath>
        <m:r>
          <w:rPr>
            <w:rFonts w:ascii="Cambria Math" w:hAnsi="Cambria Math"/>
            <w:sz w:val="22"/>
            <w:szCs w:val="28"/>
          </w:rPr>
          <m:t>10+2×5=20</m:t>
        </m:r>
      </m:oMath>
      <w:r w:rsidRPr="00945DFC">
        <w:rPr>
          <w:sz w:val="22"/>
          <w:szCs w:val="28"/>
        </w:rPr>
        <w:t xml:space="preserve"> </w:t>
      </w:r>
      <w:r>
        <w:t>km/h. However, the gear has no effects on breaking process.</w:t>
      </w:r>
    </w:p>
    <w:p w:rsidR="002D6997" w:rsidRDefault="002D6997" w:rsidP="002D6997">
      <w:pPr>
        <w:jc w:val="center"/>
      </w:pPr>
      <w:r>
        <w:rPr>
          <w:noProof/>
        </w:rPr>
        <w:drawing>
          <wp:inline distT="0" distB="0" distL="0" distR="0">
            <wp:extent cx="3214074" cy="308908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6670534_5152026071481743_2731656743345808908_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18950" cy="3093769"/>
                    </a:xfrm>
                    <a:prstGeom prst="rect">
                      <a:avLst/>
                    </a:prstGeom>
                  </pic:spPr>
                </pic:pic>
              </a:graphicData>
            </a:graphic>
          </wp:inline>
        </w:drawing>
      </w:r>
    </w:p>
    <w:sectPr w:rsidR="002D6997">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42CA" w:rsidRDefault="001042CA" w:rsidP="002D6997">
      <w:pPr>
        <w:spacing w:after="0" w:line="240" w:lineRule="auto"/>
      </w:pPr>
      <w:r>
        <w:separator/>
      </w:r>
    </w:p>
  </w:endnote>
  <w:endnote w:type="continuationSeparator" w:id="0">
    <w:p w:rsidR="001042CA" w:rsidRDefault="001042CA" w:rsidP="002D6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0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42CA" w:rsidRDefault="001042CA" w:rsidP="002D6997">
      <w:pPr>
        <w:spacing w:after="0" w:line="240" w:lineRule="auto"/>
      </w:pPr>
      <w:r>
        <w:separator/>
      </w:r>
    </w:p>
  </w:footnote>
  <w:footnote w:type="continuationSeparator" w:id="0">
    <w:p w:rsidR="001042CA" w:rsidRDefault="001042CA" w:rsidP="002D69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6997" w:rsidRDefault="002D6997" w:rsidP="002D6997">
    <w:pPr>
      <w:pStyle w:val="Header"/>
      <w:jc w:val="center"/>
      <w:rPr>
        <w:sz w:val="24"/>
        <w:szCs w:val="30"/>
      </w:rPr>
    </w:pPr>
    <w:r w:rsidRPr="005566A5">
      <w:rPr>
        <w:sz w:val="24"/>
        <w:szCs w:val="30"/>
      </w:rPr>
      <w:t>953231 Object Oriented programming, SE, CAMT, CMU., 2-2020</w:t>
    </w:r>
  </w:p>
  <w:p w:rsidR="002D6997" w:rsidRDefault="002D6997" w:rsidP="002D6997">
    <w:pPr>
      <w:pStyle w:val="Header"/>
      <w:jc w:val="center"/>
      <w:rPr>
        <w:sz w:val="24"/>
        <w:szCs w:val="30"/>
      </w:rPr>
    </w:pPr>
  </w:p>
  <w:p w:rsidR="002D6997" w:rsidRDefault="002D6997" w:rsidP="002D6997">
    <w:pPr>
      <w:pStyle w:val="Header"/>
      <w:jc w:val="center"/>
      <w:rPr>
        <w:sz w:val="24"/>
        <w:szCs w:val="30"/>
      </w:rPr>
    </w:pPr>
    <w:r>
      <w:rPr>
        <w:sz w:val="24"/>
        <w:szCs w:val="30"/>
      </w:rPr>
      <w:t>Student name………………………………………  ID…………………………………………… Sec……………………</w:t>
    </w:r>
  </w:p>
  <w:p w:rsidR="002D6997" w:rsidRDefault="002D699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85318D"/>
    <w:multiLevelType w:val="multilevel"/>
    <w:tmpl w:val="5556565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MTM3NLUwtzAzNDdT0lEKTi0uzszPAykwrAUASKAV2CwAAAA="/>
  </w:docVars>
  <w:rsids>
    <w:rsidRoot w:val="002D6997"/>
    <w:rsid w:val="001042CA"/>
    <w:rsid w:val="002A2F79"/>
    <w:rsid w:val="002D6997"/>
    <w:rsid w:val="00733D9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EF1D9"/>
  <w15:chartTrackingRefBased/>
  <w15:docId w15:val="{B2A7572D-C48B-4E30-8AEE-73031D165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6997"/>
    <w:pPr>
      <w:spacing w:after="0" w:line="240" w:lineRule="auto"/>
      <w:ind w:left="720"/>
      <w:contextualSpacing/>
    </w:pPr>
    <w:rPr>
      <w:rFonts w:ascii="Cordia New" w:eastAsia="Cordia New" w:hAnsi="Cordia New" w:cs="Angsana New"/>
      <w:sz w:val="28"/>
      <w:szCs w:val="35"/>
      <w:lang w:eastAsia="ja-JP"/>
    </w:rPr>
  </w:style>
  <w:style w:type="paragraph" w:styleId="Header">
    <w:name w:val="header"/>
    <w:basedOn w:val="Normal"/>
    <w:link w:val="HeaderChar"/>
    <w:uiPriority w:val="99"/>
    <w:unhideWhenUsed/>
    <w:rsid w:val="002D69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997"/>
  </w:style>
  <w:style w:type="paragraph" w:styleId="Footer">
    <w:name w:val="footer"/>
    <w:basedOn w:val="Normal"/>
    <w:link w:val="FooterChar"/>
    <w:uiPriority w:val="99"/>
    <w:unhideWhenUsed/>
    <w:rsid w:val="002D69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9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6ACBDFDD90E4198F5A8133F06CB99" ma:contentTypeVersion="5" ma:contentTypeDescription="Create a new document." ma:contentTypeScope="" ma:versionID="50636296bf1321eb9d82f547ccfb6e14">
  <xsd:schema xmlns:xsd="http://www.w3.org/2001/XMLSchema" xmlns:xs="http://www.w3.org/2001/XMLSchema" xmlns:p="http://schemas.microsoft.com/office/2006/metadata/properties" xmlns:ns2="f4237ef1-aad8-466d-a6e1-7253a3c154da" targetNamespace="http://schemas.microsoft.com/office/2006/metadata/properties" ma:root="true" ma:fieldsID="08eacaa575b96256c320c1411f7aac4e" ns2:_="">
    <xsd:import namespace="f4237ef1-aad8-466d-a6e1-7253a3c154da"/>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37ef1-aad8-466d-a6e1-7253a3c154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f4237ef1-aad8-466d-a6e1-7253a3c154da" xsi:nil="true"/>
  </documentManagement>
</p:properties>
</file>

<file path=customXml/itemProps1.xml><?xml version="1.0" encoding="utf-8"?>
<ds:datastoreItem xmlns:ds="http://schemas.openxmlformats.org/officeDocument/2006/customXml" ds:itemID="{5BA93CBA-319D-44DE-ACB6-E349CE48B280}"/>
</file>

<file path=customXml/itemProps2.xml><?xml version="1.0" encoding="utf-8"?>
<ds:datastoreItem xmlns:ds="http://schemas.openxmlformats.org/officeDocument/2006/customXml" ds:itemID="{EF7CE09A-C79F-4C05-A435-30079686B874}"/>
</file>

<file path=customXml/itemProps3.xml><?xml version="1.0" encoding="utf-8"?>
<ds:datastoreItem xmlns:ds="http://schemas.openxmlformats.org/officeDocument/2006/customXml" ds:itemID="{D8ECFFD8-342B-4B47-B630-6774857BE4B2}"/>
</file>

<file path=docProps/app.xml><?xml version="1.0" encoding="utf-8"?>
<Properties xmlns="http://schemas.openxmlformats.org/officeDocument/2006/extended-properties" xmlns:vt="http://schemas.openxmlformats.org/officeDocument/2006/docPropsVTypes">
  <Template>Normal</Template>
  <TotalTime>11</TotalTime>
  <Pages>2</Pages>
  <Words>200</Words>
  <Characters>114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ITOUCH SUTEECA</dc:creator>
  <cp:keywords/>
  <dc:description/>
  <cp:lastModifiedBy>KITTITOUCH SUTEECA</cp:lastModifiedBy>
  <cp:revision>2</cp:revision>
  <dcterms:created xsi:type="dcterms:W3CDTF">2021-01-20T20:05:00Z</dcterms:created>
  <dcterms:modified xsi:type="dcterms:W3CDTF">2021-01-2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6ACBDFDD90E4198F5A8133F06CB99</vt:lpwstr>
  </property>
</Properties>
</file>